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ХОЮГБАН</w:t>
      </w:r>
      <w:r>
        <w:t xml:space="preserve"> </w:t>
      </w:r>
      <w:r>
        <w:t xml:space="preserve">ГАНЧЫЫР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895739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443548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912774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444483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217702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481878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223571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318080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84709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611929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937924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ОЮГБАН ГАНЧЫЫР АНАТОЛЬЕВИЧ</dc:creator>
  <dc:language>ru-RU</dc:language>
  <cp:keywords/>
  <dcterms:created xsi:type="dcterms:W3CDTF">2024-03-21T09:45:22Z</dcterms:created>
  <dcterms:modified xsi:type="dcterms:W3CDTF">2024-03-21T09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